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856F7" w14:textId="77777777" w:rsidR="0001056C" w:rsidRPr="006C14AE" w:rsidRDefault="0001056C" w:rsidP="006C14AE">
      <w:pPr>
        <w:jc w:val="center"/>
        <w:rPr>
          <w:b/>
          <w:bCs/>
          <w:sz w:val="56"/>
          <w:szCs w:val="36"/>
          <w:lang w:val="en-US"/>
        </w:rPr>
      </w:pPr>
    </w:p>
    <w:p w14:paraId="1BFD185A" w14:textId="6C93D00C" w:rsidR="0001056C" w:rsidRPr="006C14AE" w:rsidRDefault="006C14AE" w:rsidP="006C14AE">
      <w:pPr>
        <w:jc w:val="center"/>
        <w:rPr>
          <w:b/>
          <w:bCs/>
          <w:sz w:val="40"/>
          <w:szCs w:val="36"/>
          <w:lang w:val="en-US"/>
        </w:rPr>
      </w:pPr>
      <w:r>
        <w:rPr>
          <w:b/>
          <w:bCs/>
          <w:sz w:val="40"/>
          <w:szCs w:val="36"/>
          <w:lang w:val="en-US"/>
        </w:rPr>
        <w:t>GROUP</w:t>
      </w:r>
      <w:r w:rsidRPr="006C14AE">
        <w:rPr>
          <w:b/>
          <w:bCs/>
          <w:sz w:val="40"/>
          <w:szCs w:val="36"/>
          <w:lang w:val="en-US"/>
        </w:rPr>
        <w:t>: “MINDSPARK”</w:t>
      </w:r>
    </w:p>
    <w:p w14:paraId="579BE745" w14:textId="07824AB1" w:rsidR="0001056C" w:rsidRPr="006C14AE" w:rsidRDefault="006C14AE" w:rsidP="006C14AE">
      <w:pPr>
        <w:jc w:val="center"/>
        <w:rPr>
          <w:b/>
          <w:bCs/>
          <w:sz w:val="40"/>
          <w:szCs w:val="36"/>
          <w:lang w:val="en-US"/>
        </w:rPr>
      </w:pPr>
      <w:r w:rsidRPr="006C14AE">
        <w:rPr>
          <w:b/>
          <w:bCs/>
          <w:sz w:val="40"/>
          <w:szCs w:val="36"/>
          <w:lang w:val="en-US"/>
        </w:rPr>
        <w:t>GROUP NO.:  05</w:t>
      </w:r>
    </w:p>
    <w:p w14:paraId="232D5CBC" w14:textId="58747570" w:rsidR="0001056C" w:rsidRPr="006C14AE" w:rsidRDefault="006C14AE" w:rsidP="006C14AE">
      <w:pPr>
        <w:jc w:val="center"/>
        <w:rPr>
          <w:b/>
          <w:bCs/>
          <w:sz w:val="40"/>
          <w:szCs w:val="36"/>
          <w:lang w:val="en-US"/>
        </w:rPr>
      </w:pPr>
      <w:r w:rsidRPr="006C14AE">
        <w:rPr>
          <w:b/>
          <w:bCs/>
          <w:sz w:val="40"/>
          <w:szCs w:val="36"/>
          <w:lang w:val="en-US"/>
        </w:rPr>
        <w:t xml:space="preserve">MEMBER NAME: </w:t>
      </w:r>
      <w:proofErr w:type="spellStart"/>
      <w:r w:rsidR="002D1E74">
        <w:rPr>
          <w:b/>
          <w:bCs/>
          <w:sz w:val="40"/>
          <w:szCs w:val="36"/>
          <w:lang w:val="en-US"/>
        </w:rPr>
        <w:t>Youngmin</w:t>
      </w:r>
      <w:proofErr w:type="spellEnd"/>
      <w:r w:rsidR="002D1E74">
        <w:rPr>
          <w:b/>
          <w:bCs/>
          <w:sz w:val="40"/>
          <w:szCs w:val="36"/>
          <w:lang w:val="en-US"/>
        </w:rPr>
        <w:t xml:space="preserve"> Ko</w:t>
      </w:r>
    </w:p>
    <w:p w14:paraId="6B6A73DB" w14:textId="6DEB9AA2" w:rsidR="006C14AE" w:rsidRDefault="006C14AE" w:rsidP="0001056C">
      <w:pPr>
        <w:rPr>
          <w:sz w:val="24"/>
          <w:lang w:val="en-US"/>
        </w:rPr>
      </w:pPr>
    </w:p>
    <w:p w14:paraId="02981F48" w14:textId="20F4CC53" w:rsidR="006C14AE" w:rsidRDefault="006C14AE" w:rsidP="0001056C">
      <w:pPr>
        <w:rPr>
          <w:sz w:val="24"/>
          <w:lang w:val="en-US"/>
        </w:rPr>
      </w:pPr>
    </w:p>
    <w:p w14:paraId="6A4F4459" w14:textId="7DFE0403" w:rsidR="006C14AE" w:rsidRDefault="006C14AE" w:rsidP="0001056C">
      <w:pPr>
        <w:rPr>
          <w:sz w:val="24"/>
          <w:lang w:val="en-US"/>
        </w:rPr>
      </w:pPr>
    </w:p>
    <w:p w14:paraId="14ECE6B2" w14:textId="5F5AFB07" w:rsidR="006C14AE" w:rsidRDefault="006C14AE" w:rsidP="0001056C">
      <w:pPr>
        <w:rPr>
          <w:sz w:val="24"/>
          <w:lang w:val="en-US"/>
        </w:rPr>
      </w:pPr>
    </w:p>
    <w:p w14:paraId="405D1682" w14:textId="4E354055" w:rsidR="006C14AE" w:rsidRDefault="006C14AE" w:rsidP="0001056C">
      <w:pPr>
        <w:rPr>
          <w:sz w:val="24"/>
          <w:lang w:val="en-US"/>
        </w:rPr>
      </w:pPr>
    </w:p>
    <w:p w14:paraId="6BF1E52D" w14:textId="39F1E98E" w:rsidR="006C14AE" w:rsidRDefault="006C14AE" w:rsidP="0001056C">
      <w:pPr>
        <w:rPr>
          <w:sz w:val="24"/>
          <w:lang w:val="en-US"/>
        </w:rPr>
      </w:pPr>
    </w:p>
    <w:p w14:paraId="1099D052" w14:textId="77D98432" w:rsidR="006C14AE" w:rsidRDefault="006C14AE" w:rsidP="0001056C">
      <w:pPr>
        <w:rPr>
          <w:sz w:val="24"/>
          <w:lang w:val="en-US"/>
        </w:rPr>
      </w:pPr>
    </w:p>
    <w:p w14:paraId="6EB16B05" w14:textId="27639E92" w:rsidR="006C14AE" w:rsidRDefault="006C14AE" w:rsidP="0001056C">
      <w:pPr>
        <w:rPr>
          <w:sz w:val="24"/>
          <w:lang w:val="en-US"/>
        </w:rPr>
      </w:pPr>
    </w:p>
    <w:p w14:paraId="33C71557" w14:textId="778A7D53" w:rsidR="006C14AE" w:rsidRDefault="006C14AE" w:rsidP="0001056C">
      <w:pPr>
        <w:rPr>
          <w:sz w:val="24"/>
          <w:lang w:val="en-US"/>
        </w:rPr>
      </w:pPr>
    </w:p>
    <w:p w14:paraId="16F6C760" w14:textId="144B68D9" w:rsidR="006C14AE" w:rsidRDefault="006C14AE" w:rsidP="0001056C">
      <w:pPr>
        <w:rPr>
          <w:sz w:val="24"/>
          <w:lang w:val="en-US"/>
        </w:rPr>
      </w:pPr>
    </w:p>
    <w:p w14:paraId="2C01FE70" w14:textId="638ACB9A" w:rsidR="006C14AE" w:rsidRDefault="006C14AE" w:rsidP="0001056C">
      <w:pPr>
        <w:rPr>
          <w:sz w:val="24"/>
          <w:lang w:val="en-US"/>
        </w:rPr>
      </w:pPr>
    </w:p>
    <w:p w14:paraId="5EB1C6A2" w14:textId="651E2012" w:rsidR="006C14AE" w:rsidRDefault="006C14AE" w:rsidP="0001056C">
      <w:pPr>
        <w:rPr>
          <w:sz w:val="24"/>
          <w:lang w:val="en-US"/>
        </w:rPr>
      </w:pPr>
    </w:p>
    <w:p w14:paraId="4FC14FF8" w14:textId="4625B97B" w:rsidR="006C14AE" w:rsidRDefault="006C14AE" w:rsidP="0001056C">
      <w:pPr>
        <w:rPr>
          <w:sz w:val="24"/>
          <w:lang w:val="en-US"/>
        </w:rPr>
      </w:pPr>
    </w:p>
    <w:p w14:paraId="30497C1A" w14:textId="0E2AB1D0" w:rsidR="006C14AE" w:rsidRDefault="006C14AE" w:rsidP="0001056C">
      <w:pPr>
        <w:rPr>
          <w:sz w:val="24"/>
          <w:lang w:val="en-US"/>
        </w:rPr>
      </w:pPr>
    </w:p>
    <w:p w14:paraId="16F42D2A" w14:textId="30756B5E" w:rsidR="006C14AE" w:rsidRDefault="006C14AE" w:rsidP="0001056C">
      <w:pPr>
        <w:rPr>
          <w:sz w:val="24"/>
          <w:lang w:val="en-US"/>
        </w:rPr>
      </w:pPr>
    </w:p>
    <w:p w14:paraId="23A4B716" w14:textId="01109AD7" w:rsidR="006C14AE" w:rsidRDefault="006C14AE" w:rsidP="0001056C">
      <w:pPr>
        <w:rPr>
          <w:sz w:val="24"/>
          <w:lang w:val="en-US"/>
        </w:rPr>
      </w:pPr>
    </w:p>
    <w:p w14:paraId="7510E765" w14:textId="2489FDDD" w:rsidR="006C14AE" w:rsidRDefault="006C14AE" w:rsidP="0001056C">
      <w:pPr>
        <w:rPr>
          <w:sz w:val="24"/>
          <w:lang w:val="en-US"/>
        </w:rPr>
      </w:pPr>
    </w:p>
    <w:p w14:paraId="5CDCC327" w14:textId="1C378E08" w:rsidR="006C14AE" w:rsidRDefault="006C14AE" w:rsidP="0001056C">
      <w:pPr>
        <w:rPr>
          <w:sz w:val="24"/>
          <w:lang w:val="en-US"/>
        </w:rPr>
      </w:pPr>
    </w:p>
    <w:p w14:paraId="1A507ABC" w14:textId="45E04A6B" w:rsidR="006C14AE" w:rsidRDefault="006C14AE" w:rsidP="0001056C">
      <w:pPr>
        <w:rPr>
          <w:sz w:val="24"/>
          <w:lang w:val="en-US"/>
        </w:rPr>
      </w:pPr>
    </w:p>
    <w:p w14:paraId="4893C323" w14:textId="67B1EE81" w:rsidR="006C14AE" w:rsidRDefault="006C14AE" w:rsidP="0001056C">
      <w:pPr>
        <w:rPr>
          <w:sz w:val="24"/>
          <w:lang w:val="en-US"/>
        </w:rPr>
      </w:pPr>
    </w:p>
    <w:p w14:paraId="0BEF3C77" w14:textId="77777777" w:rsidR="006C14AE" w:rsidRDefault="006C14AE" w:rsidP="006C14AE">
      <w:pPr>
        <w:jc w:val="center"/>
        <w:rPr>
          <w:sz w:val="40"/>
          <w:lang w:val="en-US"/>
        </w:rPr>
      </w:pPr>
      <w:r>
        <w:rPr>
          <w:sz w:val="40"/>
          <w:lang w:val="en-US"/>
        </w:rPr>
        <w:lastRenderedPageBreak/>
        <w:t>Task Completion Sheet</w:t>
      </w:r>
    </w:p>
    <w:p w14:paraId="657AFF2C" w14:textId="77777777" w:rsidR="00F16F10" w:rsidRDefault="00F16F10" w:rsidP="0001056C">
      <w:pPr>
        <w:rPr>
          <w:sz w:val="24"/>
          <w:lang w:val="en-US"/>
        </w:rPr>
      </w:pPr>
    </w:p>
    <w:tbl>
      <w:tblPr>
        <w:tblStyle w:val="TableGrid"/>
        <w:tblW w:w="10345" w:type="dxa"/>
        <w:tblInd w:w="-499" w:type="dxa"/>
        <w:tblLook w:val="04A0" w:firstRow="1" w:lastRow="0" w:firstColumn="1" w:lastColumn="0" w:noHBand="0" w:noVBand="1"/>
      </w:tblPr>
      <w:tblGrid>
        <w:gridCol w:w="5212"/>
        <w:gridCol w:w="2250"/>
        <w:gridCol w:w="905"/>
        <w:gridCol w:w="1978"/>
      </w:tblGrid>
      <w:tr w:rsidR="006C14AE" w14:paraId="43A3B1F0" w14:textId="3650025A" w:rsidTr="006C14AE">
        <w:trPr>
          <w:trHeight w:val="321"/>
        </w:trPr>
        <w:tc>
          <w:tcPr>
            <w:tcW w:w="5212" w:type="dxa"/>
          </w:tcPr>
          <w:p w14:paraId="1E4B6207" w14:textId="77777777" w:rsidR="006C14AE" w:rsidRPr="00D94054" w:rsidRDefault="006C14AE" w:rsidP="001353CA">
            <w:pPr>
              <w:jc w:val="center"/>
              <w:rPr>
                <w:b/>
                <w:sz w:val="28"/>
                <w:lang w:val="en-US"/>
              </w:rPr>
            </w:pPr>
            <w:r w:rsidRPr="00D94054">
              <w:rPr>
                <w:b/>
                <w:sz w:val="28"/>
                <w:lang w:val="en-US"/>
              </w:rPr>
              <w:t>Task Name</w:t>
            </w:r>
          </w:p>
        </w:tc>
        <w:tc>
          <w:tcPr>
            <w:tcW w:w="2250" w:type="dxa"/>
          </w:tcPr>
          <w:p w14:paraId="4CFC7631" w14:textId="6C9FE586" w:rsidR="006C14AE" w:rsidRPr="00D94054" w:rsidRDefault="006C14AE" w:rsidP="008C22C5">
            <w:pPr>
              <w:jc w:val="center"/>
              <w:rPr>
                <w:b/>
                <w:sz w:val="28"/>
                <w:lang w:val="en-US"/>
              </w:rPr>
            </w:pPr>
            <w:r w:rsidRPr="00D94054">
              <w:rPr>
                <w:b/>
                <w:sz w:val="28"/>
                <w:lang w:val="en-US"/>
              </w:rPr>
              <w:t>Completion Date</w:t>
            </w:r>
          </w:p>
        </w:tc>
        <w:tc>
          <w:tcPr>
            <w:tcW w:w="905" w:type="dxa"/>
          </w:tcPr>
          <w:p w14:paraId="0C4F12DD" w14:textId="77777777" w:rsidR="006C14AE" w:rsidRPr="00D94054" w:rsidRDefault="006C14AE" w:rsidP="008C22C5">
            <w:pPr>
              <w:jc w:val="center"/>
              <w:rPr>
                <w:b/>
                <w:sz w:val="28"/>
                <w:lang w:val="en-US"/>
              </w:rPr>
            </w:pPr>
            <w:r w:rsidRPr="00D94054">
              <w:rPr>
                <w:b/>
                <w:sz w:val="28"/>
                <w:lang w:val="en-US"/>
              </w:rPr>
              <w:t>Hours</w:t>
            </w:r>
          </w:p>
        </w:tc>
        <w:tc>
          <w:tcPr>
            <w:tcW w:w="1978" w:type="dxa"/>
          </w:tcPr>
          <w:p w14:paraId="367717E1" w14:textId="11614CDF" w:rsidR="006C14AE" w:rsidRPr="00D94054" w:rsidRDefault="006C14AE" w:rsidP="008C22C5">
            <w:pPr>
              <w:jc w:val="center"/>
              <w:rPr>
                <w:b/>
                <w:sz w:val="28"/>
                <w:lang w:val="en-US"/>
              </w:rPr>
            </w:pPr>
            <w:r>
              <w:rPr>
                <w:b/>
                <w:sz w:val="28"/>
                <w:lang w:val="en-US"/>
              </w:rPr>
              <w:t>Category</w:t>
            </w:r>
          </w:p>
        </w:tc>
      </w:tr>
      <w:tr w:rsidR="00617065" w14:paraId="262AA551" w14:textId="77777777" w:rsidTr="006C14AE">
        <w:trPr>
          <w:trHeight w:val="273"/>
        </w:trPr>
        <w:tc>
          <w:tcPr>
            <w:tcW w:w="5212" w:type="dxa"/>
          </w:tcPr>
          <w:p w14:paraId="6AE2DD98" w14:textId="7709B518" w:rsidR="00617065" w:rsidRDefault="00617065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Make blurry background image component for the theme application</w:t>
            </w:r>
          </w:p>
        </w:tc>
        <w:tc>
          <w:tcPr>
            <w:tcW w:w="2250" w:type="dxa"/>
          </w:tcPr>
          <w:p w14:paraId="1C5BFDD7" w14:textId="605C4C8B" w:rsidR="00617065" w:rsidRDefault="00C30E5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May.22.2019</w:t>
            </w:r>
          </w:p>
        </w:tc>
        <w:tc>
          <w:tcPr>
            <w:tcW w:w="905" w:type="dxa"/>
          </w:tcPr>
          <w:p w14:paraId="1025F10F" w14:textId="4A754AB6" w:rsidR="00617065" w:rsidRDefault="0061706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8</w:t>
            </w:r>
          </w:p>
        </w:tc>
        <w:tc>
          <w:tcPr>
            <w:tcW w:w="1978" w:type="dxa"/>
          </w:tcPr>
          <w:p w14:paraId="1A9D78A9" w14:textId="08B8C40D" w:rsidR="00617065" w:rsidRDefault="0061706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6C14AE" w14:paraId="506EF155" w14:textId="11DBDCC5" w:rsidTr="006C14AE">
        <w:trPr>
          <w:trHeight w:val="273"/>
        </w:trPr>
        <w:tc>
          <w:tcPr>
            <w:tcW w:w="5212" w:type="dxa"/>
          </w:tcPr>
          <w:p w14:paraId="79EE2285" w14:textId="12FF26C3" w:rsidR="006C14AE" w:rsidRDefault="00734E3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Landing page</w:t>
            </w:r>
          </w:p>
        </w:tc>
        <w:tc>
          <w:tcPr>
            <w:tcW w:w="2250" w:type="dxa"/>
          </w:tcPr>
          <w:p w14:paraId="3FAF3C75" w14:textId="75B7D1FF" w:rsidR="006C14AE" w:rsidRDefault="00C30E5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May.</w:t>
            </w:r>
            <w:r>
              <w:rPr>
                <w:sz w:val="24"/>
                <w:lang w:val="en-US"/>
              </w:rPr>
              <w:t>29</w:t>
            </w:r>
            <w:r>
              <w:rPr>
                <w:sz w:val="24"/>
                <w:lang w:val="en-US"/>
              </w:rPr>
              <w:t>.2019</w:t>
            </w:r>
          </w:p>
        </w:tc>
        <w:tc>
          <w:tcPr>
            <w:tcW w:w="905" w:type="dxa"/>
          </w:tcPr>
          <w:p w14:paraId="40AF1CF6" w14:textId="469F1F74" w:rsidR="006C14AE" w:rsidRPr="00DA41C2" w:rsidRDefault="00734E3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8</w:t>
            </w:r>
          </w:p>
        </w:tc>
        <w:tc>
          <w:tcPr>
            <w:tcW w:w="1978" w:type="dxa"/>
          </w:tcPr>
          <w:p w14:paraId="3AB136BA" w14:textId="09E8EE25" w:rsidR="006C14AE" w:rsidRPr="00DA41C2" w:rsidRDefault="00734E3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</w:t>
            </w:r>
          </w:p>
        </w:tc>
      </w:tr>
      <w:tr w:rsidR="006C14AE" w14:paraId="75676C76" w14:textId="3B8D4A26" w:rsidTr="006C14AE">
        <w:trPr>
          <w:trHeight w:val="273"/>
        </w:trPr>
        <w:tc>
          <w:tcPr>
            <w:tcW w:w="5212" w:type="dxa"/>
          </w:tcPr>
          <w:p w14:paraId="4B2D3447" w14:textId="35E66049" w:rsidR="006C14AE" w:rsidRDefault="00734E3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Landing page design</w:t>
            </w:r>
          </w:p>
        </w:tc>
        <w:tc>
          <w:tcPr>
            <w:tcW w:w="2250" w:type="dxa"/>
          </w:tcPr>
          <w:p w14:paraId="203B5EF0" w14:textId="6B52CC74" w:rsidR="006C14AE" w:rsidRDefault="00C30E5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May.31.2019</w:t>
            </w:r>
          </w:p>
        </w:tc>
        <w:tc>
          <w:tcPr>
            <w:tcW w:w="905" w:type="dxa"/>
          </w:tcPr>
          <w:p w14:paraId="20B5DA2E" w14:textId="4AEB9B0A" w:rsidR="006C14AE" w:rsidRPr="00DA41C2" w:rsidRDefault="00C5214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8</w:t>
            </w:r>
          </w:p>
        </w:tc>
        <w:tc>
          <w:tcPr>
            <w:tcW w:w="1978" w:type="dxa"/>
          </w:tcPr>
          <w:p w14:paraId="36625FB5" w14:textId="598E63FF" w:rsidR="006C14AE" w:rsidRPr="00DA41C2" w:rsidRDefault="00734E3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6C14AE" w14:paraId="7351DAC9" w14:textId="76FE7CAA" w:rsidTr="006C14AE">
        <w:trPr>
          <w:trHeight w:val="273"/>
        </w:trPr>
        <w:tc>
          <w:tcPr>
            <w:tcW w:w="5212" w:type="dxa"/>
          </w:tcPr>
          <w:p w14:paraId="1BB8E8AD" w14:textId="7176F977" w:rsidR="006C14AE" w:rsidRDefault="00734E3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Navigation bar</w:t>
            </w:r>
          </w:p>
        </w:tc>
        <w:tc>
          <w:tcPr>
            <w:tcW w:w="2250" w:type="dxa"/>
          </w:tcPr>
          <w:p w14:paraId="1FC2E76D" w14:textId="71D2D39F" w:rsidR="006C14AE" w:rsidRDefault="00554332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</w:t>
            </w:r>
            <w:r w:rsidR="00176C22">
              <w:rPr>
                <w:sz w:val="24"/>
                <w:lang w:val="en-US"/>
              </w:rPr>
              <w:t>.</w:t>
            </w:r>
            <w:r>
              <w:rPr>
                <w:sz w:val="24"/>
                <w:lang w:val="en-US"/>
              </w:rPr>
              <w:t>02</w:t>
            </w:r>
            <w:bookmarkStart w:id="0" w:name="_GoBack"/>
            <w:bookmarkEnd w:id="0"/>
            <w:r w:rsidR="00176C22">
              <w:rPr>
                <w:sz w:val="24"/>
                <w:lang w:val="en-US"/>
              </w:rPr>
              <w:t>.2019</w:t>
            </w:r>
          </w:p>
        </w:tc>
        <w:tc>
          <w:tcPr>
            <w:tcW w:w="905" w:type="dxa"/>
          </w:tcPr>
          <w:p w14:paraId="13350B61" w14:textId="72948AC1" w:rsidR="006C14AE" w:rsidRPr="00DA41C2" w:rsidRDefault="00C5214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6</w:t>
            </w:r>
          </w:p>
        </w:tc>
        <w:tc>
          <w:tcPr>
            <w:tcW w:w="1978" w:type="dxa"/>
          </w:tcPr>
          <w:p w14:paraId="1C0184C4" w14:textId="241C3B58" w:rsidR="006C14AE" w:rsidRPr="00DA41C2" w:rsidRDefault="00734E3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</w:t>
            </w:r>
          </w:p>
        </w:tc>
      </w:tr>
      <w:tr w:rsidR="006C14AE" w14:paraId="67D85B63" w14:textId="014F0230" w:rsidTr="006C14AE">
        <w:trPr>
          <w:trHeight w:val="273"/>
        </w:trPr>
        <w:tc>
          <w:tcPr>
            <w:tcW w:w="5212" w:type="dxa"/>
          </w:tcPr>
          <w:p w14:paraId="68D2CC0C" w14:textId="6CB2B297" w:rsidR="006C14AE" w:rsidRDefault="00734E3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Navigation bar design</w:t>
            </w:r>
          </w:p>
        </w:tc>
        <w:tc>
          <w:tcPr>
            <w:tcW w:w="2250" w:type="dxa"/>
          </w:tcPr>
          <w:p w14:paraId="79EACCD6" w14:textId="74A8ECA5" w:rsidR="006C14AE" w:rsidRDefault="00176C22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.03.2019</w:t>
            </w:r>
          </w:p>
        </w:tc>
        <w:tc>
          <w:tcPr>
            <w:tcW w:w="905" w:type="dxa"/>
          </w:tcPr>
          <w:p w14:paraId="3FC11DD6" w14:textId="65B1D711" w:rsidR="006C14AE" w:rsidRPr="00DA41C2" w:rsidRDefault="00C5214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4</w:t>
            </w:r>
          </w:p>
        </w:tc>
        <w:tc>
          <w:tcPr>
            <w:tcW w:w="1978" w:type="dxa"/>
          </w:tcPr>
          <w:p w14:paraId="4F139AA4" w14:textId="3AF728B6" w:rsidR="006C14AE" w:rsidRPr="00DA41C2" w:rsidRDefault="00734E3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7F68E1" w14:paraId="78928372" w14:textId="77777777" w:rsidTr="006C14AE">
        <w:trPr>
          <w:trHeight w:val="273"/>
        </w:trPr>
        <w:tc>
          <w:tcPr>
            <w:tcW w:w="5212" w:type="dxa"/>
          </w:tcPr>
          <w:p w14:paraId="3626D82C" w14:textId="430FA945" w:rsidR="007F68E1" w:rsidRDefault="007F68E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Navigation bar for non-logged in user</w:t>
            </w:r>
          </w:p>
        </w:tc>
        <w:tc>
          <w:tcPr>
            <w:tcW w:w="2250" w:type="dxa"/>
          </w:tcPr>
          <w:p w14:paraId="0B3FD79F" w14:textId="3C7C7464" w:rsidR="007F68E1" w:rsidRDefault="00176C22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.06.2019</w:t>
            </w:r>
          </w:p>
        </w:tc>
        <w:tc>
          <w:tcPr>
            <w:tcW w:w="905" w:type="dxa"/>
          </w:tcPr>
          <w:p w14:paraId="2B3F94C1" w14:textId="456B92CD" w:rsidR="007F68E1" w:rsidRPr="00DA41C2" w:rsidRDefault="00C5214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4</w:t>
            </w:r>
          </w:p>
        </w:tc>
        <w:tc>
          <w:tcPr>
            <w:tcW w:w="1978" w:type="dxa"/>
          </w:tcPr>
          <w:p w14:paraId="413A671C" w14:textId="0FAD6F99" w:rsidR="007F68E1" w:rsidRDefault="007F68E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, CSS</w:t>
            </w:r>
          </w:p>
        </w:tc>
      </w:tr>
      <w:tr w:rsidR="007F68E1" w14:paraId="508380B9" w14:textId="77777777" w:rsidTr="006C14AE">
        <w:trPr>
          <w:trHeight w:val="273"/>
        </w:trPr>
        <w:tc>
          <w:tcPr>
            <w:tcW w:w="5212" w:type="dxa"/>
          </w:tcPr>
          <w:p w14:paraId="53641D8E" w14:textId="04A9CC9B" w:rsidR="007F68E1" w:rsidRDefault="007F68E1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Navigation bar for non-logged in user design</w:t>
            </w:r>
          </w:p>
        </w:tc>
        <w:tc>
          <w:tcPr>
            <w:tcW w:w="2250" w:type="dxa"/>
          </w:tcPr>
          <w:p w14:paraId="42CEC566" w14:textId="47674210" w:rsidR="007F68E1" w:rsidRDefault="0059585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.10.2019</w:t>
            </w:r>
          </w:p>
        </w:tc>
        <w:tc>
          <w:tcPr>
            <w:tcW w:w="905" w:type="dxa"/>
          </w:tcPr>
          <w:p w14:paraId="1177BAB7" w14:textId="2E682C54" w:rsidR="007F68E1" w:rsidRPr="00DA41C2" w:rsidRDefault="00C5214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4</w:t>
            </w:r>
          </w:p>
        </w:tc>
        <w:tc>
          <w:tcPr>
            <w:tcW w:w="1978" w:type="dxa"/>
          </w:tcPr>
          <w:p w14:paraId="3942BE18" w14:textId="6A51A434" w:rsidR="007F68E1" w:rsidRDefault="007F68E1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AC58C5" w14:paraId="23C33336" w14:textId="77777777" w:rsidTr="006C14AE">
        <w:trPr>
          <w:trHeight w:val="273"/>
        </w:trPr>
        <w:tc>
          <w:tcPr>
            <w:tcW w:w="5212" w:type="dxa"/>
          </w:tcPr>
          <w:p w14:paraId="6C6DB465" w14:textId="07DBD1A9" w:rsidR="00AC58C5" w:rsidRDefault="00AC58C5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Write ‘how to install and start the application’ manual for team</w:t>
            </w:r>
          </w:p>
        </w:tc>
        <w:tc>
          <w:tcPr>
            <w:tcW w:w="2250" w:type="dxa"/>
          </w:tcPr>
          <w:p w14:paraId="47AE8818" w14:textId="4112846C" w:rsidR="00AC58C5" w:rsidRDefault="0059585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.14.2019</w:t>
            </w:r>
          </w:p>
        </w:tc>
        <w:tc>
          <w:tcPr>
            <w:tcW w:w="905" w:type="dxa"/>
          </w:tcPr>
          <w:p w14:paraId="0DA7CEDF" w14:textId="09865F04" w:rsidR="00AC58C5" w:rsidRDefault="00A4666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2</w:t>
            </w:r>
          </w:p>
        </w:tc>
        <w:tc>
          <w:tcPr>
            <w:tcW w:w="1978" w:type="dxa"/>
          </w:tcPr>
          <w:p w14:paraId="79B805CB" w14:textId="215AECFE" w:rsidR="00AC58C5" w:rsidRDefault="00AC58C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Documentation</w:t>
            </w:r>
          </w:p>
        </w:tc>
      </w:tr>
      <w:tr w:rsidR="006C14AE" w14:paraId="6C8145C0" w14:textId="3E20700E" w:rsidTr="006C14AE">
        <w:trPr>
          <w:trHeight w:val="273"/>
        </w:trPr>
        <w:tc>
          <w:tcPr>
            <w:tcW w:w="5212" w:type="dxa"/>
          </w:tcPr>
          <w:p w14:paraId="60E73D3B" w14:textId="624D4A09" w:rsidR="006C14AE" w:rsidRDefault="006B33DE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(Register, Sign-in, forgot password page) design</w:t>
            </w:r>
          </w:p>
        </w:tc>
        <w:tc>
          <w:tcPr>
            <w:tcW w:w="2250" w:type="dxa"/>
          </w:tcPr>
          <w:p w14:paraId="2224E2AB" w14:textId="3E73B052" w:rsidR="006C14AE" w:rsidRDefault="00C447E9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ne17.2019</w:t>
            </w:r>
          </w:p>
        </w:tc>
        <w:tc>
          <w:tcPr>
            <w:tcW w:w="905" w:type="dxa"/>
          </w:tcPr>
          <w:p w14:paraId="7C18729D" w14:textId="03CF41BB" w:rsidR="006C14AE" w:rsidRPr="00DA41C2" w:rsidRDefault="007C201E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6</w:t>
            </w:r>
          </w:p>
        </w:tc>
        <w:tc>
          <w:tcPr>
            <w:tcW w:w="1978" w:type="dxa"/>
          </w:tcPr>
          <w:p w14:paraId="7D778C4B" w14:textId="0D63AB11" w:rsidR="006C14AE" w:rsidRPr="00DA41C2" w:rsidRDefault="006B33DE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6C14AE" w14:paraId="55C79A30" w14:textId="6E4E16D3" w:rsidTr="006C14AE">
        <w:trPr>
          <w:trHeight w:val="288"/>
        </w:trPr>
        <w:tc>
          <w:tcPr>
            <w:tcW w:w="5212" w:type="dxa"/>
          </w:tcPr>
          <w:p w14:paraId="276739E6" w14:textId="6DEA55E2" w:rsidR="006C14AE" w:rsidRDefault="006B33DE" w:rsidP="005C62C4">
            <w:pPr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Quoteboard</w:t>
            </w:r>
            <w:proofErr w:type="spellEnd"/>
            <w:r>
              <w:rPr>
                <w:sz w:val="24"/>
                <w:lang w:val="en-US"/>
              </w:rPr>
              <w:t xml:space="preserve"> design</w:t>
            </w:r>
          </w:p>
        </w:tc>
        <w:tc>
          <w:tcPr>
            <w:tcW w:w="2250" w:type="dxa"/>
          </w:tcPr>
          <w:p w14:paraId="3E24F130" w14:textId="0CC7A3DE" w:rsidR="006C14AE" w:rsidRDefault="00562E0B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</w:t>
            </w:r>
            <w:r w:rsidR="00370011">
              <w:rPr>
                <w:sz w:val="24"/>
                <w:lang w:val="en-US"/>
              </w:rPr>
              <w:t>ly</w:t>
            </w:r>
            <w:r>
              <w:rPr>
                <w:sz w:val="24"/>
                <w:lang w:val="en-US"/>
              </w:rPr>
              <w:t>.2</w:t>
            </w:r>
            <w:r w:rsidR="00370011">
              <w:rPr>
                <w:sz w:val="24"/>
                <w:lang w:val="en-US"/>
              </w:rPr>
              <w:t>2</w:t>
            </w:r>
            <w:r>
              <w:rPr>
                <w:sz w:val="24"/>
                <w:lang w:val="en-US"/>
              </w:rPr>
              <w:t>.2019</w:t>
            </w:r>
          </w:p>
        </w:tc>
        <w:tc>
          <w:tcPr>
            <w:tcW w:w="905" w:type="dxa"/>
          </w:tcPr>
          <w:p w14:paraId="2A45A6F7" w14:textId="324D885F" w:rsidR="006C14AE" w:rsidRPr="00DA41C2" w:rsidRDefault="00413B1D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7</w:t>
            </w:r>
          </w:p>
        </w:tc>
        <w:tc>
          <w:tcPr>
            <w:tcW w:w="1978" w:type="dxa"/>
          </w:tcPr>
          <w:p w14:paraId="44CE86FA" w14:textId="6952F27F" w:rsidR="006C14AE" w:rsidRPr="00DA41C2" w:rsidRDefault="006B33DE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, CSS</w:t>
            </w:r>
          </w:p>
        </w:tc>
      </w:tr>
      <w:tr w:rsidR="006C14AE" w14:paraId="0B34E576" w14:textId="421CF512" w:rsidTr="006C14AE">
        <w:trPr>
          <w:trHeight w:val="273"/>
        </w:trPr>
        <w:tc>
          <w:tcPr>
            <w:tcW w:w="5212" w:type="dxa"/>
          </w:tcPr>
          <w:p w14:paraId="42EE2298" w14:textId="7FEA63CF" w:rsidR="006C14AE" w:rsidRDefault="006B33DE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User Profile design</w:t>
            </w:r>
          </w:p>
        </w:tc>
        <w:tc>
          <w:tcPr>
            <w:tcW w:w="2250" w:type="dxa"/>
          </w:tcPr>
          <w:p w14:paraId="7C71CF2D" w14:textId="327671D1" w:rsidR="006C14AE" w:rsidRDefault="00562E0B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</w:t>
            </w:r>
            <w:r w:rsidR="00A23440">
              <w:rPr>
                <w:sz w:val="24"/>
                <w:lang w:val="en-US"/>
              </w:rPr>
              <w:t>ly</w:t>
            </w:r>
            <w:r>
              <w:rPr>
                <w:sz w:val="24"/>
                <w:lang w:val="en-US"/>
              </w:rPr>
              <w:t>.2</w:t>
            </w:r>
            <w:r w:rsidR="001D25C5">
              <w:rPr>
                <w:sz w:val="24"/>
                <w:lang w:val="en-US"/>
              </w:rPr>
              <w:t>9</w:t>
            </w:r>
            <w:r>
              <w:rPr>
                <w:sz w:val="24"/>
                <w:lang w:val="en-US"/>
              </w:rPr>
              <w:t>.2019</w:t>
            </w:r>
          </w:p>
        </w:tc>
        <w:tc>
          <w:tcPr>
            <w:tcW w:w="905" w:type="dxa"/>
          </w:tcPr>
          <w:p w14:paraId="3525EE54" w14:textId="50B48F86" w:rsidR="006C14AE" w:rsidRPr="00DA41C2" w:rsidRDefault="003C2022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3</w:t>
            </w:r>
          </w:p>
        </w:tc>
        <w:tc>
          <w:tcPr>
            <w:tcW w:w="1978" w:type="dxa"/>
          </w:tcPr>
          <w:p w14:paraId="6BF27B9E" w14:textId="1462584C" w:rsidR="006C14AE" w:rsidRPr="00DA41C2" w:rsidRDefault="006B33DE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, CSS</w:t>
            </w:r>
          </w:p>
        </w:tc>
      </w:tr>
      <w:tr w:rsidR="006C14AE" w14:paraId="56DDECA3" w14:textId="507D528F" w:rsidTr="006C14AE">
        <w:trPr>
          <w:trHeight w:val="273"/>
        </w:trPr>
        <w:tc>
          <w:tcPr>
            <w:tcW w:w="5212" w:type="dxa"/>
          </w:tcPr>
          <w:p w14:paraId="1454FB0D" w14:textId="502A1AD3" w:rsidR="006C14AE" w:rsidRDefault="006B33DE" w:rsidP="005C62C4">
            <w:pPr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AddQuote</w:t>
            </w:r>
            <w:proofErr w:type="spellEnd"/>
            <w:r>
              <w:rPr>
                <w:sz w:val="24"/>
                <w:lang w:val="en-US"/>
              </w:rPr>
              <w:t xml:space="preserve"> component design</w:t>
            </w:r>
            <w:r w:rsidR="000B2DC0">
              <w:rPr>
                <w:sz w:val="24"/>
                <w:lang w:val="en-US"/>
              </w:rPr>
              <w:t>(improved based on other teammate’s work)</w:t>
            </w:r>
          </w:p>
        </w:tc>
        <w:tc>
          <w:tcPr>
            <w:tcW w:w="2250" w:type="dxa"/>
          </w:tcPr>
          <w:p w14:paraId="17ADB933" w14:textId="283EFB54" w:rsidR="006C14AE" w:rsidRDefault="00B621D0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uly.</w:t>
            </w:r>
            <w:r w:rsidR="00BF2248">
              <w:rPr>
                <w:sz w:val="24"/>
                <w:lang w:val="en-US"/>
              </w:rPr>
              <w:t>29</w:t>
            </w:r>
            <w:r>
              <w:rPr>
                <w:sz w:val="24"/>
                <w:lang w:val="en-US"/>
              </w:rPr>
              <w:t>.2019</w:t>
            </w:r>
          </w:p>
        </w:tc>
        <w:tc>
          <w:tcPr>
            <w:tcW w:w="905" w:type="dxa"/>
          </w:tcPr>
          <w:p w14:paraId="7EA68F8C" w14:textId="3A8259B6" w:rsidR="006C14AE" w:rsidRPr="00DA41C2" w:rsidRDefault="00FD650C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3</w:t>
            </w:r>
          </w:p>
        </w:tc>
        <w:tc>
          <w:tcPr>
            <w:tcW w:w="1978" w:type="dxa"/>
          </w:tcPr>
          <w:p w14:paraId="72D52305" w14:textId="70719F53" w:rsidR="006C14AE" w:rsidRPr="00DA41C2" w:rsidRDefault="006B33DE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, CSS</w:t>
            </w:r>
          </w:p>
        </w:tc>
      </w:tr>
      <w:tr w:rsidR="006C14AE" w14:paraId="5CA509B0" w14:textId="75AD664F" w:rsidTr="006C14AE">
        <w:trPr>
          <w:trHeight w:val="273"/>
        </w:trPr>
        <w:tc>
          <w:tcPr>
            <w:tcW w:w="5212" w:type="dxa"/>
          </w:tcPr>
          <w:p w14:paraId="209E18E7" w14:textId="2A996A26" w:rsidR="006C14AE" w:rsidRDefault="00234085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Search bar, search result design</w:t>
            </w:r>
          </w:p>
        </w:tc>
        <w:tc>
          <w:tcPr>
            <w:tcW w:w="2250" w:type="dxa"/>
          </w:tcPr>
          <w:p w14:paraId="6C2E11EF" w14:textId="21A86EE1" w:rsidR="006C14AE" w:rsidRDefault="00214243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August.01.2019</w:t>
            </w:r>
          </w:p>
        </w:tc>
        <w:tc>
          <w:tcPr>
            <w:tcW w:w="905" w:type="dxa"/>
          </w:tcPr>
          <w:p w14:paraId="3E72EA9F" w14:textId="14CBA0CD" w:rsidR="006C14AE" w:rsidRPr="00DA41C2" w:rsidRDefault="0023408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</w:t>
            </w:r>
          </w:p>
        </w:tc>
        <w:tc>
          <w:tcPr>
            <w:tcW w:w="1978" w:type="dxa"/>
          </w:tcPr>
          <w:p w14:paraId="183AC955" w14:textId="28B3122B" w:rsidR="006C14AE" w:rsidRPr="00DA41C2" w:rsidRDefault="00234085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CSS</w:t>
            </w:r>
          </w:p>
        </w:tc>
      </w:tr>
      <w:tr w:rsidR="006C14AE" w14:paraId="4B744361" w14:textId="224A7342" w:rsidTr="006C14AE">
        <w:trPr>
          <w:trHeight w:val="273"/>
        </w:trPr>
        <w:tc>
          <w:tcPr>
            <w:tcW w:w="5212" w:type="dxa"/>
          </w:tcPr>
          <w:p w14:paraId="473A06A2" w14:textId="65B72F84" w:rsidR="006C14AE" w:rsidRDefault="009463AB" w:rsidP="005C62C4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Put user-guide under the landing page</w:t>
            </w:r>
          </w:p>
        </w:tc>
        <w:tc>
          <w:tcPr>
            <w:tcW w:w="2250" w:type="dxa"/>
          </w:tcPr>
          <w:p w14:paraId="181D5CDB" w14:textId="6C8EA05A" w:rsidR="006C14AE" w:rsidRDefault="00DE21AA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August.06.2019</w:t>
            </w:r>
          </w:p>
        </w:tc>
        <w:tc>
          <w:tcPr>
            <w:tcW w:w="905" w:type="dxa"/>
          </w:tcPr>
          <w:p w14:paraId="397FF588" w14:textId="3FA6C74D" w:rsidR="006C14AE" w:rsidRPr="00DA41C2" w:rsidRDefault="009463AB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</w:t>
            </w:r>
          </w:p>
        </w:tc>
        <w:tc>
          <w:tcPr>
            <w:tcW w:w="1978" w:type="dxa"/>
          </w:tcPr>
          <w:p w14:paraId="1D34795B" w14:textId="68BA4F02" w:rsidR="006C14AE" w:rsidRPr="00DA41C2" w:rsidRDefault="009463AB" w:rsidP="008C22C5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JavaScript, React, CSS</w:t>
            </w:r>
          </w:p>
        </w:tc>
      </w:tr>
      <w:tr w:rsidR="006C14AE" w14:paraId="52F1E824" w14:textId="01204B63" w:rsidTr="006C14AE">
        <w:trPr>
          <w:trHeight w:val="273"/>
        </w:trPr>
        <w:tc>
          <w:tcPr>
            <w:tcW w:w="5212" w:type="dxa"/>
          </w:tcPr>
          <w:p w14:paraId="3C30C14D" w14:textId="5992A99A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3574781F" w14:textId="1C3A67AD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50310C3C" w14:textId="4B0F1235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4EF8D8B3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783FE29D" w14:textId="3B9E2CA9" w:rsidTr="006C14AE">
        <w:trPr>
          <w:trHeight w:val="273"/>
        </w:trPr>
        <w:tc>
          <w:tcPr>
            <w:tcW w:w="5212" w:type="dxa"/>
          </w:tcPr>
          <w:p w14:paraId="57F1472C" w14:textId="643AFE0B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5E444836" w14:textId="7F0112CD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7C9328AA" w14:textId="6A81575A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3E242856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5B272190" w14:textId="0C2C3606" w:rsidTr="006C14AE">
        <w:trPr>
          <w:trHeight w:val="273"/>
        </w:trPr>
        <w:tc>
          <w:tcPr>
            <w:tcW w:w="5212" w:type="dxa"/>
          </w:tcPr>
          <w:p w14:paraId="4CC3E6C9" w14:textId="0495E1F2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12798E21" w14:textId="5A69FA29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5C4E4B0C" w14:textId="4630D50C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1721424C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1D0B2B1A" w14:textId="71F92756" w:rsidTr="006C14AE">
        <w:trPr>
          <w:trHeight w:val="273"/>
        </w:trPr>
        <w:tc>
          <w:tcPr>
            <w:tcW w:w="5212" w:type="dxa"/>
          </w:tcPr>
          <w:p w14:paraId="2C224252" w14:textId="5F6B9159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3957014E" w14:textId="60575221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59D9EC0B" w14:textId="0509B452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7E670440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6D2B3E9A" w14:textId="511B0EC0" w:rsidTr="006C14AE">
        <w:trPr>
          <w:trHeight w:val="273"/>
        </w:trPr>
        <w:tc>
          <w:tcPr>
            <w:tcW w:w="5212" w:type="dxa"/>
          </w:tcPr>
          <w:p w14:paraId="68CE7493" w14:textId="2D5728B0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535B2024" w14:textId="5F6322AD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69ECDEC4" w14:textId="3CB3F8F8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1611AD33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67EC1C90" w14:textId="3F2E4203" w:rsidTr="006C14AE">
        <w:trPr>
          <w:trHeight w:val="288"/>
        </w:trPr>
        <w:tc>
          <w:tcPr>
            <w:tcW w:w="5212" w:type="dxa"/>
          </w:tcPr>
          <w:p w14:paraId="37E611AF" w14:textId="42F5D0B1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104130C2" w14:textId="1269DCE7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2FF83AAD" w14:textId="03C0B199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6CA747AD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36C8564D" w14:textId="6875A8D6" w:rsidTr="006C14AE">
        <w:trPr>
          <w:trHeight w:val="273"/>
        </w:trPr>
        <w:tc>
          <w:tcPr>
            <w:tcW w:w="5212" w:type="dxa"/>
          </w:tcPr>
          <w:p w14:paraId="375C2057" w14:textId="504670A5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64517535" w14:textId="0B172173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240A56A9" w14:textId="6B53DB76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04DB16A7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646D9D6E" w14:textId="6400B046" w:rsidTr="006C14AE">
        <w:trPr>
          <w:trHeight w:val="273"/>
        </w:trPr>
        <w:tc>
          <w:tcPr>
            <w:tcW w:w="5212" w:type="dxa"/>
          </w:tcPr>
          <w:p w14:paraId="5315F822" w14:textId="5A503FE8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0CDD06D2" w14:textId="22D22AA4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165B714C" w14:textId="395C3E63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097762B2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1A54B8C7" w14:textId="44120468" w:rsidTr="006C14AE">
        <w:trPr>
          <w:trHeight w:val="273"/>
        </w:trPr>
        <w:tc>
          <w:tcPr>
            <w:tcW w:w="5212" w:type="dxa"/>
          </w:tcPr>
          <w:p w14:paraId="245B0F96" w14:textId="5703D259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5471A9F5" w14:textId="36BAC3E6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27920C40" w14:textId="53B08A69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023FD709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6B48319B" w14:textId="66293229" w:rsidTr="006C14AE">
        <w:trPr>
          <w:trHeight w:val="273"/>
        </w:trPr>
        <w:tc>
          <w:tcPr>
            <w:tcW w:w="5212" w:type="dxa"/>
          </w:tcPr>
          <w:p w14:paraId="53D81A0A" w14:textId="115B186B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246BC747" w14:textId="2A30AB1B" w:rsidR="006C14AE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905" w:type="dxa"/>
          </w:tcPr>
          <w:p w14:paraId="55C8B9DF" w14:textId="48A983C3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978" w:type="dxa"/>
          </w:tcPr>
          <w:p w14:paraId="55762A15" w14:textId="77777777" w:rsidR="006C14AE" w:rsidRPr="00DA41C2" w:rsidRDefault="006C14AE" w:rsidP="008C22C5">
            <w:pPr>
              <w:jc w:val="center"/>
              <w:rPr>
                <w:sz w:val="24"/>
                <w:lang w:val="en-US"/>
              </w:rPr>
            </w:pPr>
          </w:p>
        </w:tc>
      </w:tr>
      <w:tr w:rsidR="006C14AE" w14:paraId="604100AB" w14:textId="31395AA5" w:rsidTr="006C14AE">
        <w:trPr>
          <w:trHeight w:val="273"/>
        </w:trPr>
        <w:tc>
          <w:tcPr>
            <w:tcW w:w="5212" w:type="dxa"/>
          </w:tcPr>
          <w:p w14:paraId="7A7D4C3D" w14:textId="2A9F5DFB" w:rsidR="006C14AE" w:rsidRDefault="006C14AE" w:rsidP="005C62C4">
            <w:pPr>
              <w:rPr>
                <w:sz w:val="24"/>
                <w:lang w:val="en-US"/>
              </w:rPr>
            </w:pPr>
          </w:p>
        </w:tc>
        <w:tc>
          <w:tcPr>
            <w:tcW w:w="2250" w:type="dxa"/>
          </w:tcPr>
          <w:p w14:paraId="1A655F48" w14:textId="0103D3C5" w:rsidR="006C14AE" w:rsidRPr="005C62C4" w:rsidRDefault="006C14AE" w:rsidP="008C22C5">
            <w:pPr>
              <w:jc w:val="center"/>
              <w:rPr>
                <w:b/>
                <w:sz w:val="24"/>
                <w:lang w:val="en-US"/>
              </w:rPr>
            </w:pPr>
          </w:p>
        </w:tc>
        <w:tc>
          <w:tcPr>
            <w:tcW w:w="905" w:type="dxa"/>
          </w:tcPr>
          <w:p w14:paraId="3E04FBE9" w14:textId="6EC46FD9" w:rsidR="006C14AE" w:rsidRPr="00DA41C2" w:rsidRDefault="006C14AE" w:rsidP="008C22C5">
            <w:pPr>
              <w:jc w:val="center"/>
              <w:rPr>
                <w:b/>
                <w:sz w:val="24"/>
              </w:rPr>
            </w:pPr>
          </w:p>
        </w:tc>
        <w:tc>
          <w:tcPr>
            <w:tcW w:w="1978" w:type="dxa"/>
          </w:tcPr>
          <w:p w14:paraId="00573ED1" w14:textId="77777777" w:rsidR="006C14AE" w:rsidRPr="00DA41C2" w:rsidRDefault="006C14AE" w:rsidP="008C22C5">
            <w:pPr>
              <w:jc w:val="center"/>
              <w:rPr>
                <w:b/>
                <w:sz w:val="24"/>
              </w:rPr>
            </w:pPr>
          </w:p>
        </w:tc>
      </w:tr>
    </w:tbl>
    <w:p w14:paraId="7E08DB0A" w14:textId="3A9C2755" w:rsidR="005E738F" w:rsidRDefault="005E738F">
      <w:pPr>
        <w:rPr>
          <w:sz w:val="24"/>
          <w:lang w:val="en-US"/>
        </w:rPr>
      </w:pPr>
    </w:p>
    <w:p w14:paraId="34C8065F" w14:textId="77777777" w:rsidR="005E738F" w:rsidRDefault="005E738F" w:rsidP="0001056C">
      <w:pPr>
        <w:rPr>
          <w:sz w:val="40"/>
          <w:lang w:val="en-US"/>
        </w:rPr>
      </w:pPr>
      <w:r>
        <w:rPr>
          <w:sz w:val="40"/>
          <w:lang w:val="en-US"/>
        </w:rPr>
        <w:t>Team Sign-off</w:t>
      </w:r>
    </w:p>
    <w:p w14:paraId="78A9282D" w14:textId="77777777" w:rsidR="005E738F" w:rsidRDefault="005E738F" w:rsidP="0001056C">
      <w:pPr>
        <w:rPr>
          <w:sz w:val="4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0"/>
        <w:gridCol w:w="3036"/>
        <w:gridCol w:w="3064"/>
      </w:tblGrid>
      <w:tr w:rsidR="005E738F" w14:paraId="0595D338" w14:textId="77777777" w:rsidTr="00D94054">
        <w:trPr>
          <w:trHeight w:val="413"/>
        </w:trPr>
        <w:tc>
          <w:tcPr>
            <w:tcW w:w="4316" w:type="dxa"/>
          </w:tcPr>
          <w:p w14:paraId="0C7732FF" w14:textId="77777777" w:rsidR="005E738F" w:rsidRPr="00D94054" w:rsidRDefault="005E738F" w:rsidP="005E738F">
            <w:pPr>
              <w:jc w:val="center"/>
              <w:rPr>
                <w:b/>
                <w:sz w:val="32"/>
                <w:lang w:val="en-US"/>
              </w:rPr>
            </w:pPr>
            <w:r w:rsidRPr="00D94054">
              <w:rPr>
                <w:b/>
                <w:sz w:val="32"/>
                <w:lang w:val="en-US"/>
              </w:rPr>
              <w:lastRenderedPageBreak/>
              <w:t>Member Name</w:t>
            </w:r>
          </w:p>
        </w:tc>
        <w:tc>
          <w:tcPr>
            <w:tcW w:w="4317" w:type="dxa"/>
          </w:tcPr>
          <w:p w14:paraId="53EC22CC" w14:textId="77777777" w:rsidR="005E738F" w:rsidRPr="00D94054" w:rsidRDefault="005E738F" w:rsidP="005E738F">
            <w:pPr>
              <w:jc w:val="center"/>
              <w:rPr>
                <w:b/>
                <w:sz w:val="32"/>
                <w:lang w:val="en-US"/>
              </w:rPr>
            </w:pPr>
            <w:r w:rsidRPr="00D94054">
              <w:rPr>
                <w:b/>
                <w:sz w:val="32"/>
                <w:lang w:val="en-US"/>
              </w:rPr>
              <w:t>Sign</w:t>
            </w:r>
          </w:p>
        </w:tc>
        <w:tc>
          <w:tcPr>
            <w:tcW w:w="4317" w:type="dxa"/>
          </w:tcPr>
          <w:p w14:paraId="24FFD4DC" w14:textId="77777777" w:rsidR="005E738F" w:rsidRPr="00D94054" w:rsidRDefault="005E738F" w:rsidP="005E738F">
            <w:pPr>
              <w:jc w:val="center"/>
              <w:rPr>
                <w:b/>
                <w:sz w:val="32"/>
                <w:lang w:val="en-US"/>
              </w:rPr>
            </w:pPr>
            <w:r w:rsidRPr="00D94054">
              <w:rPr>
                <w:b/>
                <w:sz w:val="32"/>
                <w:lang w:val="en-US"/>
              </w:rPr>
              <w:t>Date</w:t>
            </w:r>
          </w:p>
        </w:tc>
      </w:tr>
      <w:tr w:rsidR="005E738F" w14:paraId="792CAD7F" w14:textId="77777777" w:rsidTr="00D94054">
        <w:trPr>
          <w:trHeight w:val="917"/>
        </w:trPr>
        <w:tc>
          <w:tcPr>
            <w:tcW w:w="4316" w:type="dxa"/>
          </w:tcPr>
          <w:p w14:paraId="5FD4AFE8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rnav Bansal</w:t>
            </w:r>
          </w:p>
        </w:tc>
        <w:tc>
          <w:tcPr>
            <w:tcW w:w="4317" w:type="dxa"/>
          </w:tcPr>
          <w:p w14:paraId="7D6D49B1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317" w:type="dxa"/>
          </w:tcPr>
          <w:p w14:paraId="64B11983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</w:tr>
      <w:tr w:rsidR="005E738F" w14:paraId="78E5B99A" w14:textId="77777777" w:rsidTr="00D94054">
        <w:trPr>
          <w:trHeight w:val="980"/>
        </w:trPr>
        <w:tc>
          <w:tcPr>
            <w:tcW w:w="4316" w:type="dxa"/>
          </w:tcPr>
          <w:p w14:paraId="4208EB74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Gia </w:t>
            </w:r>
            <w:proofErr w:type="spellStart"/>
            <w:r>
              <w:rPr>
                <w:sz w:val="24"/>
                <w:szCs w:val="24"/>
                <w:lang w:val="en-US"/>
              </w:rPr>
              <w:t>Tuong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Tran</w:t>
            </w:r>
          </w:p>
        </w:tc>
        <w:tc>
          <w:tcPr>
            <w:tcW w:w="4317" w:type="dxa"/>
          </w:tcPr>
          <w:p w14:paraId="6B3DA6F7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317" w:type="dxa"/>
          </w:tcPr>
          <w:p w14:paraId="373B4C2A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</w:tr>
      <w:tr w:rsidR="005E738F" w14:paraId="11F0B5FE" w14:textId="77777777" w:rsidTr="00D94054">
        <w:trPr>
          <w:trHeight w:val="1070"/>
        </w:trPr>
        <w:tc>
          <w:tcPr>
            <w:tcW w:w="4316" w:type="dxa"/>
          </w:tcPr>
          <w:p w14:paraId="200E3AB0" w14:textId="77777777" w:rsidR="00D94054" w:rsidRPr="005E738F" w:rsidRDefault="00D94054" w:rsidP="0001056C">
            <w:pPr>
              <w:rPr>
                <w:sz w:val="24"/>
                <w:szCs w:val="24"/>
                <w:lang w:val="en-US"/>
              </w:rPr>
            </w:pPr>
            <w:proofErr w:type="spellStart"/>
            <w:r>
              <w:rPr>
                <w:sz w:val="24"/>
                <w:szCs w:val="24"/>
                <w:lang w:val="en-US"/>
              </w:rPr>
              <w:t>Youngmin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Ko</w:t>
            </w:r>
          </w:p>
        </w:tc>
        <w:tc>
          <w:tcPr>
            <w:tcW w:w="4317" w:type="dxa"/>
          </w:tcPr>
          <w:p w14:paraId="5CEE4196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317" w:type="dxa"/>
          </w:tcPr>
          <w:p w14:paraId="3B56F48E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</w:tr>
      <w:tr w:rsidR="005E738F" w14:paraId="6C0709AC" w14:textId="77777777" w:rsidTr="00D94054">
        <w:trPr>
          <w:trHeight w:val="1070"/>
        </w:trPr>
        <w:tc>
          <w:tcPr>
            <w:tcW w:w="4316" w:type="dxa"/>
          </w:tcPr>
          <w:p w14:paraId="5A8292E9" w14:textId="77777777" w:rsidR="005E738F" w:rsidRPr="005E738F" w:rsidRDefault="00D94054" w:rsidP="0001056C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Pratik </w:t>
            </w:r>
            <w:proofErr w:type="spellStart"/>
            <w:r>
              <w:rPr>
                <w:sz w:val="24"/>
                <w:szCs w:val="24"/>
                <w:lang w:val="en-US"/>
              </w:rPr>
              <w:t>Panchani</w:t>
            </w:r>
            <w:proofErr w:type="spellEnd"/>
          </w:p>
        </w:tc>
        <w:tc>
          <w:tcPr>
            <w:tcW w:w="4317" w:type="dxa"/>
          </w:tcPr>
          <w:p w14:paraId="5E4AD2FA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317" w:type="dxa"/>
          </w:tcPr>
          <w:p w14:paraId="778CB4F5" w14:textId="77777777" w:rsidR="005E738F" w:rsidRPr="005E738F" w:rsidRDefault="005E738F" w:rsidP="0001056C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650AF043" w14:textId="586B1D44" w:rsidR="005E738F" w:rsidRDefault="005E738F" w:rsidP="0001056C">
      <w:pPr>
        <w:rPr>
          <w:sz w:val="40"/>
          <w:lang w:val="en-US"/>
        </w:rPr>
      </w:pPr>
    </w:p>
    <w:p w14:paraId="204EAC58" w14:textId="0536825D" w:rsidR="006C14AE" w:rsidRDefault="006C14AE">
      <w:pPr>
        <w:rPr>
          <w:sz w:val="40"/>
          <w:lang w:val="en-US"/>
        </w:rPr>
      </w:pPr>
      <w:r>
        <w:rPr>
          <w:sz w:val="40"/>
          <w:lang w:val="en-US"/>
        </w:rPr>
        <w:br w:type="page"/>
      </w:r>
    </w:p>
    <w:p w14:paraId="3E37686E" w14:textId="77777777" w:rsidR="006C14AE" w:rsidRDefault="006C14AE" w:rsidP="006C14AE">
      <w:pPr>
        <w:pStyle w:val="PlainText"/>
        <w:tabs>
          <w:tab w:val="left" w:pos="8640"/>
        </w:tabs>
        <w:ind w:right="-838"/>
        <w:rPr>
          <w:rFonts w:ascii="Times New Roman" w:hAnsi="Times New Roman"/>
          <w:sz w:val="22"/>
        </w:rPr>
      </w:pPr>
      <w:r>
        <w:rPr>
          <w:rFonts w:ascii="Comic Sans MS" w:hAnsi="Comic Sans MS"/>
          <w:noProof/>
          <w:sz w:val="28"/>
        </w:rPr>
        <w:lastRenderedPageBreak/>
        <w:drawing>
          <wp:anchor distT="0" distB="0" distL="114300" distR="114300" simplePos="0" relativeHeight="251659264" behindDoc="0" locked="0" layoutInCell="0" allowOverlap="1" wp14:anchorId="14081DFC" wp14:editId="16731588">
            <wp:simplePos x="0" y="0"/>
            <wp:positionH relativeFrom="column">
              <wp:posOffset>4831715</wp:posOffset>
            </wp:positionH>
            <wp:positionV relativeFrom="paragraph">
              <wp:posOffset>-97790</wp:posOffset>
            </wp:positionV>
            <wp:extent cx="625475" cy="463550"/>
            <wp:effectExtent l="0" t="0" r="3175" b="0"/>
            <wp:wrapNone/>
            <wp:docPr id="3" name="Picture 3" descr="grey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ey_log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75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2"/>
        </w:rPr>
        <w:tab/>
        <w:t>School of</w:t>
      </w:r>
    </w:p>
    <w:p w14:paraId="6EAE2750" w14:textId="77777777" w:rsidR="006C14AE" w:rsidRDefault="006C14AE" w:rsidP="006C14AE">
      <w:pPr>
        <w:pStyle w:val="PlainText"/>
        <w:tabs>
          <w:tab w:val="left" w:pos="8640"/>
        </w:tabs>
        <w:ind w:right="-838"/>
        <w:rPr>
          <w:rFonts w:ascii="Comic Sans MS" w:hAnsi="Comic Sans MS"/>
          <w:sz w:val="22"/>
        </w:rPr>
      </w:pPr>
      <w:r>
        <w:rPr>
          <w:rFonts w:ascii="Times New Roman" w:hAnsi="Times New Roman"/>
          <w:sz w:val="22"/>
        </w:rPr>
        <w:tab/>
        <w:t>Computer Studies</w:t>
      </w:r>
    </w:p>
    <w:p w14:paraId="2A2722B9" w14:textId="77777777" w:rsidR="006C14AE" w:rsidRDefault="006C14AE" w:rsidP="006C14AE">
      <w:pPr>
        <w:pStyle w:val="PlainText"/>
        <w:jc w:val="center"/>
        <w:rPr>
          <w:rFonts w:ascii="Comic Sans MS" w:hAnsi="Comic Sans MS"/>
          <w:sz w:val="28"/>
        </w:rPr>
      </w:pPr>
      <w:r>
        <w:rPr>
          <w:rFonts w:ascii="Comic Sans MS" w:hAnsi="Comic Sans MS"/>
          <w:sz w:val="28"/>
        </w:rPr>
        <w:t>Student Assignment Submission Form</w:t>
      </w:r>
    </w:p>
    <w:p w14:paraId="3A6BD405" w14:textId="77777777" w:rsidR="006C14AE" w:rsidRDefault="006C14AE" w:rsidP="006C14AE">
      <w:pPr>
        <w:pStyle w:val="PlainText"/>
        <w:rPr>
          <w:rFonts w:ascii="Times New Roman" w:hAnsi="Times New Roman"/>
          <w:sz w:val="28"/>
        </w:rPr>
      </w:pPr>
    </w:p>
    <w:p w14:paraId="55B1A23A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t xml:space="preserve">Except for the items listed below, I certify that the contents of all of the tasks listed under my name in the completed tasks section were created entirely by me </w:t>
      </w:r>
      <w:r>
        <w:rPr>
          <w:rFonts w:ascii="Times New Roman" w:hAnsi="Times New Roman"/>
          <w:sz w:val="24"/>
        </w:rPr>
        <w:t xml:space="preserve">in accordance with </w:t>
      </w:r>
      <w:r>
        <w:rPr>
          <w:rFonts w:ascii="Times New Roman" w:hAnsi="Times New Roman"/>
          <w:b/>
          <w:bCs/>
          <w:sz w:val="24"/>
        </w:rPr>
        <w:t>Seneca Academic Policy</w:t>
      </w:r>
      <w:r>
        <w:rPr>
          <w:rFonts w:ascii="Times New Roman" w:hAnsi="Times New Roman"/>
          <w:sz w:val="24"/>
        </w:rPr>
        <w:t xml:space="preserve">. </w:t>
      </w:r>
    </w:p>
    <w:p w14:paraId="1AA95FD1" w14:textId="77777777" w:rsidR="006C14AE" w:rsidRDefault="006C14AE" w:rsidP="006C14AE">
      <w:pPr>
        <w:pStyle w:val="PlainText"/>
        <w:ind w:left="720"/>
        <w:rPr>
          <w:rFonts w:cs="Courier New"/>
        </w:rPr>
      </w:pPr>
    </w:p>
    <w:p w14:paraId="6ECD991C" w14:textId="77777777" w:rsidR="006C14AE" w:rsidRDefault="006C14AE" w:rsidP="006C14AE">
      <w:pPr>
        <w:pStyle w:val="PlainText"/>
        <w:ind w:left="720"/>
        <w:rPr>
          <w:rFonts w:cs="Courier New"/>
        </w:rPr>
      </w:pPr>
      <w:r>
        <w:rPr>
          <w:rFonts w:cs="Courier New"/>
        </w:rPr>
        <w:t xml:space="preserve">No part of these tasks has been copied manually or electronically from any other source (including web sites).  </w:t>
      </w:r>
    </w:p>
    <w:p w14:paraId="6077AC40" w14:textId="77777777" w:rsidR="006C14AE" w:rsidRDefault="006C14AE" w:rsidP="006C14AE">
      <w:pPr>
        <w:pStyle w:val="PlainText"/>
        <w:rPr>
          <w:rFonts w:ascii="Times New Roman" w:hAnsi="Times New Roman"/>
          <w:sz w:val="28"/>
        </w:rPr>
      </w:pPr>
    </w:p>
    <w:p w14:paraId="6A17EE6F" w14:textId="77777777" w:rsidR="006C14AE" w:rsidRDefault="006C14AE" w:rsidP="006C14AE">
      <w:pPr>
        <w:pStyle w:val="PlainText"/>
        <w:rPr>
          <w:rFonts w:ascii="Times New Roman" w:hAnsi="Times New Roman"/>
          <w:sz w:val="28"/>
        </w:rPr>
      </w:pPr>
    </w:p>
    <w:p w14:paraId="33231AB3" w14:textId="77777777" w:rsidR="006C14AE" w:rsidRDefault="006C14AE" w:rsidP="006C14AE">
      <w:pPr>
        <w:pStyle w:val="PlainText"/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_______________________________________</w:t>
      </w:r>
    </w:p>
    <w:p w14:paraId="64C420F6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533178B3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2BF0441E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3B720B9D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21346246" w14:textId="77777777" w:rsidR="006C14AE" w:rsidRDefault="006C14AE" w:rsidP="006C14AE">
      <w:pPr>
        <w:pStyle w:val="PlainText"/>
      </w:pPr>
    </w:p>
    <w:p w14:paraId="71AAE1E8" w14:textId="77777777" w:rsidR="006C14AE" w:rsidRDefault="006C14AE" w:rsidP="006C14AE">
      <w:pPr>
        <w:pStyle w:val="PlainText"/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______________________________________________________________</w:t>
      </w:r>
    </w:p>
    <w:p w14:paraId="43A97040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5644218A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0EC78041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168FFE47" w14:textId="77777777" w:rsidR="006C14AE" w:rsidRDefault="006C14AE" w:rsidP="006C14AE">
      <w:pPr>
        <w:pStyle w:val="PlainText"/>
        <w:ind w:left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cr/>
        <w:t>_________________________________________________________________________</w:t>
      </w:r>
    </w:p>
    <w:p w14:paraId="2D1ABA44" w14:textId="77777777" w:rsidR="006C14AE" w:rsidRDefault="006C14AE" w:rsidP="006C14AE">
      <w:pPr>
        <w:pStyle w:val="PlainText"/>
      </w:pPr>
    </w:p>
    <w:p w14:paraId="75689FB0" w14:textId="77777777" w:rsidR="006C14AE" w:rsidRDefault="006C14AE" w:rsidP="006C14AE">
      <w:pPr>
        <w:pStyle w:val="PlainText"/>
      </w:pPr>
    </w:p>
    <w:p w14:paraId="49C30CBC" w14:textId="77777777" w:rsidR="006C14AE" w:rsidRDefault="006C14AE" w:rsidP="006C14AE">
      <w:pPr>
        <w:pStyle w:val="PlainText"/>
      </w:pPr>
    </w:p>
    <w:p w14:paraId="5ACC746B" w14:textId="77777777" w:rsidR="006C14AE" w:rsidRDefault="006C14AE" w:rsidP="006C14AE">
      <w:pPr>
        <w:pStyle w:val="PlainText"/>
      </w:pPr>
    </w:p>
    <w:p w14:paraId="709B0AD4" w14:textId="77777777" w:rsidR="006C14AE" w:rsidRDefault="006C14AE" w:rsidP="006C14AE">
      <w:pPr>
        <w:pStyle w:val="Heading4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>Member name: _________________________</w:t>
      </w:r>
      <w:r>
        <w:rPr>
          <w:rFonts w:ascii="Comic Sans MS" w:hAnsi="Comic Sans MS"/>
        </w:rPr>
        <w:tab/>
        <w:t>Group No. ________</w:t>
      </w:r>
    </w:p>
    <w:p w14:paraId="06FB5EAE" w14:textId="77777777" w:rsidR="006C14AE" w:rsidRDefault="006C14AE" w:rsidP="006C14AE">
      <w:pPr>
        <w:ind w:left="720"/>
        <w:rPr>
          <w:rFonts w:ascii="Comic Sans MS" w:hAnsi="Comic Sans MS"/>
          <w:b/>
          <w:bCs/>
        </w:rPr>
      </w:pPr>
      <w:r>
        <w:rPr>
          <w:rFonts w:ascii="Comic Sans MS" w:hAnsi="Comic Sans MS"/>
          <w:b/>
          <w:bCs/>
        </w:rPr>
        <w:tab/>
      </w:r>
      <w:r>
        <w:rPr>
          <w:rFonts w:ascii="Comic Sans MS" w:hAnsi="Comic Sans MS"/>
          <w:b/>
          <w:bCs/>
        </w:rPr>
        <w:tab/>
      </w:r>
      <w:r>
        <w:rPr>
          <w:rFonts w:ascii="Comic Sans MS" w:hAnsi="Comic Sans MS"/>
          <w:b/>
          <w:bCs/>
        </w:rPr>
        <w:tab/>
        <w:t>Please Print</w:t>
      </w:r>
    </w:p>
    <w:p w14:paraId="746BEFD5" w14:textId="77777777" w:rsidR="006C14AE" w:rsidRDefault="006C14AE" w:rsidP="006C14AE">
      <w:pPr>
        <w:ind w:left="720"/>
        <w:rPr>
          <w:rFonts w:ascii="Comic Sans MS" w:hAnsi="Comic Sans MS"/>
          <w:b/>
          <w:bCs/>
        </w:rPr>
      </w:pPr>
    </w:p>
    <w:p w14:paraId="6BDCA82D" w14:textId="77777777" w:rsidR="006C14AE" w:rsidRDefault="006C14AE" w:rsidP="006C14AE">
      <w:pPr>
        <w:ind w:left="720"/>
        <w:rPr>
          <w:rFonts w:ascii="Comic Sans MS" w:hAnsi="Comic Sans MS"/>
          <w:b/>
          <w:bCs/>
        </w:rPr>
      </w:pPr>
    </w:p>
    <w:p w14:paraId="0B2CB279" w14:textId="77777777" w:rsidR="006C14AE" w:rsidRDefault="006C14AE" w:rsidP="006C14AE">
      <w:pPr>
        <w:ind w:left="720"/>
      </w:pPr>
      <w:r>
        <w:rPr>
          <w:rFonts w:ascii="Comic Sans MS" w:hAnsi="Comic Sans MS"/>
          <w:b/>
          <w:bCs/>
        </w:rPr>
        <w:t>Signed: ____________________________________ Dated: _________</w:t>
      </w:r>
      <w:r>
        <w:rPr>
          <w:rFonts w:ascii="Comic Sans MS" w:hAnsi="Comic Sans MS"/>
        </w:rPr>
        <w:t>______</w:t>
      </w:r>
    </w:p>
    <w:p w14:paraId="4CC783A1" w14:textId="77777777" w:rsidR="006C14AE" w:rsidRDefault="006C14AE" w:rsidP="006C14AE">
      <w:pPr>
        <w:ind w:left="720"/>
      </w:pPr>
    </w:p>
    <w:p w14:paraId="1D118FC2" w14:textId="77777777" w:rsidR="006C14AE" w:rsidRDefault="006C14AE" w:rsidP="006C14AE">
      <w:pPr>
        <w:ind w:left="720"/>
        <w:rPr>
          <w:b/>
          <w:bCs/>
        </w:rPr>
      </w:pPr>
    </w:p>
    <w:p w14:paraId="45C4B7E7" w14:textId="77777777" w:rsidR="006C14AE" w:rsidRDefault="006C14AE" w:rsidP="006C14AE">
      <w:pPr>
        <w:ind w:left="720"/>
        <w:rPr>
          <w:b/>
          <w:bCs/>
        </w:rPr>
      </w:pPr>
    </w:p>
    <w:p w14:paraId="26CFFC20" w14:textId="77777777" w:rsidR="006C14AE" w:rsidRDefault="006C14AE" w:rsidP="006C14AE">
      <w:pPr>
        <w:ind w:left="720"/>
      </w:pPr>
      <w:r>
        <w:rPr>
          <w:b/>
          <w:bCs/>
        </w:rPr>
        <w:t>Please note that you will receive a mark of zero and possible disciplinary action if you make this statement and it is discovered to be untrue.</w:t>
      </w:r>
    </w:p>
    <w:p w14:paraId="1733EDD3" w14:textId="77777777" w:rsidR="006C14AE" w:rsidRPr="005E738F" w:rsidRDefault="006C14AE" w:rsidP="0001056C">
      <w:pPr>
        <w:rPr>
          <w:sz w:val="40"/>
          <w:lang w:val="en-US"/>
        </w:rPr>
      </w:pPr>
    </w:p>
    <w:sectPr w:rsidR="006C14AE" w:rsidRPr="005E738F" w:rsidSect="006C14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I1NTG1MDYyNDNV0lEKTi0uzszPAykwqgUAH3UoCiwAAAA="/>
  </w:docVars>
  <w:rsids>
    <w:rsidRoot w:val="0001056C"/>
    <w:rsid w:val="0001056C"/>
    <w:rsid w:val="000B2DC0"/>
    <w:rsid w:val="001353CA"/>
    <w:rsid w:val="001471C5"/>
    <w:rsid w:val="00176C22"/>
    <w:rsid w:val="001C08E4"/>
    <w:rsid w:val="001D25C5"/>
    <w:rsid w:val="00214243"/>
    <w:rsid w:val="00234085"/>
    <w:rsid w:val="002B7846"/>
    <w:rsid w:val="002D1E74"/>
    <w:rsid w:val="002D4E80"/>
    <w:rsid w:val="00370011"/>
    <w:rsid w:val="003C2022"/>
    <w:rsid w:val="00402D3D"/>
    <w:rsid w:val="00413B1D"/>
    <w:rsid w:val="00494C06"/>
    <w:rsid w:val="00554332"/>
    <w:rsid w:val="00562E0B"/>
    <w:rsid w:val="00595855"/>
    <w:rsid w:val="005C62C4"/>
    <w:rsid w:val="005E738F"/>
    <w:rsid w:val="00602315"/>
    <w:rsid w:val="00617065"/>
    <w:rsid w:val="006B33DE"/>
    <w:rsid w:val="006C14AE"/>
    <w:rsid w:val="007147DB"/>
    <w:rsid w:val="00734E31"/>
    <w:rsid w:val="0076334E"/>
    <w:rsid w:val="0076763D"/>
    <w:rsid w:val="007C201E"/>
    <w:rsid w:val="007F68E1"/>
    <w:rsid w:val="008209F0"/>
    <w:rsid w:val="008C22C5"/>
    <w:rsid w:val="00913F1E"/>
    <w:rsid w:val="009463AB"/>
    <w:rsid w:val="009E65B1"/>
    <w:rsid w:val="00A20842"/>
    <w:rsid w:val="00A23440"/>
    <w:rsid w:val="00A332FD"/>
    <w:rsid w:val="00A4666D"/>
    <w:rsid w:val="00AC58C5"/>
    <w:rsid w:val="00B02E85"/>
    <w:rsid w:val="00B44389"/>
    <w:rsid w:val="00B621D0"/>
    <w:rsid w:val="00B72A4B"/>
    <w:rsid w:val="00BF2248"/>
    <w:rsid w:val="00C30E5D"/>
    <w:rsid w:val="00C357E4"/>
    <w:rsid w:val="00C447E9"/>
    <w:rsid w:val="00C5214D"/>
    <w:rsid w:val="00D94054"/>
    <w:rsid w:val="00DA41C2"/>
    <w:rsid w:val="00DE21AA"/>
    <w:rsid w:val="00EF4C9A"/>
    <w:rsid w:val="00F044FC"/>
    <w:rsid w:val="00F16F10"/>
    <w:rsid w:val="00F83DD9"/>
    <w:rsid w:val="00FC42A2"/>
    <w:rsid w:val="00FC50B9"/>
    <w:rsid w:val="00FD650C"/>
    <w:rsid w:val="00FE13BB"/>
    <w:rsid w:val="00FF1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B5B8"/>
  <w15:chartTrackingRefBased/>
  <w15:docId w15:val="{FC9DFC2D-0FC5-49C3-BF77-C4D6A8CBF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6C14AE"/>
    <w:pPr>
      <w:keepNext/>
      <w:spacing w:after="0" w:line="240" w:lineRule="auto"/>
      <w:ind w:left="720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0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6C14A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PlainText">
    <w:name w:val="Plain Text"/>
    <w:basedOn w:val="Normal"/>
    <w:link w:val="PlainTextChar"/>
    <w:rsid w:val="006C14AE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6C14AE"/>
    <w:rPr>
      <w:rFonts w:ascii="Courier New" w:eastAsia="Times New Roman" w:hAnsi="Courier New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2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5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Bansal</dc:creator>
  <cp:keywords/>
  <dc:description/>
  <cp:lastModifiedBy>Young Min Ko</cp:lastModifiedBy>
  <cp:revision>91</cp:revision>
  <dcterms:created xsi:type="dcterms:W3CDTF">2019-03-28T20:11:00Z</dcterms:created>
  <dcterms:modified xsi:type="dcterms:W3CDTF">2019-08-07T17:21:00Z</dcterms:modified>
</cp:coreProperties>
</file>